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F5C49" w14:textId="22F23F94" w:rsidR="006C39DA" w:rsidRPr="002A0394" w:rsidRDefault="006C39DA">
      <w:pPr>
        <w:rPr>
          <w:szCs w:val="24"/>
        </w:rPr>
      </w:pPr>
      <w:r w:rsidRPr="002A0394">
        <w:rPr>
          <w:szCs w:val="24"/>
        </w:rPr>
        <w:t>Table S1. List of 1</w:t>
      </w:r>
      <w:r w:rsidRPr="002A0394">
        <w:rPr>
          <w:szCs w:val="24"/>
        </w:rPr>
        <w:t>2</w:t>
      </w:r>
      <w:r w:rsidRPr="002A0394">
        <w:rPr>
          <w:szCs w:val="24"/>
        </w:rPr>
        <w:t xml:space="preserve">4 survival-related </w:t>
      </w:r>
      <w:proofErr w:type="spellStart"/>
      <w:r w:rsidRPr="002A0394">
        <w:rPr>
          <w:szCs w:val="24"/>
        </w:rPr>
        <w:t>eRNAs</w:t>
      </w:r>
      <w:proofErr w:type="spellEnd"/>
      <w:r w:rsidRPr="002A0394">
        <w:rPr>
          <w:szCs w:val="24"/>
        </w:rPr>
        <w:t xml:space="preserve"> in </w:t>
      </w:r>
      <w:r w:rsidRPr="002A0394">
        <w:rPr>
          <w:szCs w:val="24"/>
        </w:rPr>
        <w:t>HCC.</w:t>
      </w:r>
    </w:p>
    <w:tbl>
      <w:tblPr>
        <w:tblW w:w="2860" w:type="dxa"/>
        <w:tblLook w:val="04A0" w:firstRow="1" w:lastRow="0" w:firstColumn="1" w:lastColumn="0" w:noHBand="0" w:noVBand="1"/>
      </w:tblPr>
      <w:tblGrid>
        <w:gridCol w:w="1900"/>
        <w:gridCol w:w="1116"/>
      </w:tblGrid>
      <w:tr w:rsidR="006C39DA" w:rsidRPr="006C39DA" w14:paraId="40307EB3" w14:textId="77777777" w:rsidTr="006C39DA">
        <w:trPr>
          <w:trHeight w:val="276"/>
        </w:trPr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FD1531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gen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22EECF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KM</w:t>
            </w:r>
          </w:p>
        </w:tc>
      </w:tr>
      <w:tr w:rsidR="006C39DA" w:rsidRPr="006C39DA" w14:paraId="00D14F6E" w14:textId="77777777" w:rsidTr="006C39DA">
        <w:trPr>
          <w:trHeight w:val="276"/>
        </w:trPr>
        <w:tc>
          <w:tcPr>
            <w:tcW w:w="1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96A7A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EVX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68ECF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29356</w:t>
            </w:r>
          </w:p>
        </w:tc>
      </w:tr>
      <w:tr w:rsidR="006C39DA" w:rsidRPr="006C39DA" w14:paraId="754D1A9E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0D339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15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42E9D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3552</w:t>
            </w:r>
          </w:p>
        </w:tc>
      </w:tr>
      <w:tr w:rsidR="006C39DA" w:rsidRPr="006C39DA" w14:paraId="5A15581D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31A95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L355574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F9148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3168</w:t>
            </w:r>
          </w:p>
        </w:tc>
      </w:tr>
      <w:tr w:rsidR="006C39DA" w:rsidRPr="006C39DA" w14:paraId="2F5DCBD8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22C05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ILDR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FB3B4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4307</w:t>
            </w:r>
          </w:p>
        </w:tc>
      </w:tr>
      <w:tr w:rsidR="006C39DA" w:rsidRPr="006C39DA" w14:paraId="3EE56FD2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1F3F0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114489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80932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0212</w:t>
            </w:r>
          </w:p>
        </w:tc>
      </w:tr>
      <w:tr w:rsidR="006C39DA" w:rsidRPr="006C39DA" w14:paraId="22642A5B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FAF06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26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A2397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3821</w:t>
            </w:r>
          </w:p>
        </w:tc>
      </w:tr>
      <w:tr w:rsidR="006C39DA" w:rsidRPr="006C39DA" w14:paraId="11E58CCB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9AF02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MTL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BEAA5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42389</w:t>
            </w:r>
          </w:p>
        </w:tc>
      </w:tr>
      <w:tr w:rsidR="006C39DA" w:rsidRPr="006C39DA" w14:paraId="54BFD02C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6FAD9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L445524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22C06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9168</w:t>
            </w:r>
          </w:p>
        </w:tc>
      </w:tr>
      <w:tr w:rsidR="006C39DA" w:rsidRPr="006C39DA" w14:paraId="741F163D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21AB3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MIR583H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72264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6075</w:t>
            </w:r>
          </w:p>
        </w:tc>
      </w:tr>
      <w:tr w:rsidR="006C39DA" w:rsidRPr="006C39DA" w14:paraId="3AB75E49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5200A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07128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AFF77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6043</w:t>
            </w:r>
          </w:p>
        </w:tc>
      </w:tr>
      <w:tr w:rsidR="006C39DA" w:rsidRPr="006C39DA" w14:paraId="4A4CF701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8D922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SNHG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EB330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32923</w:t>
            </w:r>
          </w:p>
        </w:tc>
      </w:tr>
      <w:tr w:rsidR="006C39DA" w:rsidRPr="006C39DA" w14:paraId="33F9052E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CAE8B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L606468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0C16B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26913</w:t>
            </w:r>
          </w:p>
        </w:tc>
      </w:tr>
      <w:tr w:rsidR="006C39DA" w:rsidRPr="006C39DA" w14:paraId="1D95491C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89158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114956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CE2CA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24866</w:t>
            </w:r>
          </w:p>
        </w:tc>
      </w:tr>
      <w:tr w:rsidR="006C39DA" w:rsidRPr="006C39DA" w14:paraId="0FF94CB5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275F7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GALSL-D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44072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44701</w:t>
            </w:r>
          </w:p>
        </w:tc>
      </w:tr>
      <w:tr w:rsidR="006C39DA" w:rsidRPr="006C39DA" w14:paraId="20210BFE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06676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68985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7AB3D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5639</w:t>
            </w:r>
          </w:p>
        </w:tc>
      </w:tr>
      <w:tr w:rsidR="006C39DA" w:rsidRPr="006C39DA" w14:paraId="4FCFAE92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5D808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MIR4435-2H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D6CB1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4299</w:t>
            </w:r>
          </w:p>
        </w:tc>
      </w:tr>
      <w:tr w:rsidR="006C39DA" w:rsidRPr="006C39DA" w14:paraId="24387A43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902EF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GRAMD1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27A3D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4993</w:t>
            </w:r>
          </w:p>
        </w:tc>
      </w:tr>
      <w:tr w:rsidR="006C39DA" w:rsidRPr="006C39DA" w14:paraId="2C2DE7DA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718CF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10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F8713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8525</w:t>
            </w:r>
          </w:p>
        </w:tc>
      </w:tr>
      <w:tr w:rsidR="006C39DA" w:rsidRPr="006C39DA" w14:paraId="66B6DC28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46B16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STEAP1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D237B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0241</w:t>
            </w:r>
          </w:p>
        </w:tc>
      </w:tr>
      <w:tr w:rsidR="006C39DA" w:rsidRPr="006C39DA" w14:paraId="1E1F0984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8C666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20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FDEB2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5641</w:t>
            </w:r>
          </w:p>
        </w:tc>
      </w:tr>
      <w:tr w:rsidR="006C39DA" w:rsidRPr="006C39DA" w14:paraId="7DAA936D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CBEEF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SLC16A1-AS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59039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5093</w:t>
            </w:r>
          </w:p>
        </w:tc>
      </w:tr>
      <w:tr w:rsidR="006C39DA" w:rsidRPr="006C39DA" w14:paraId="5531A8B6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6A9B2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SLC25A24P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8D720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1733</w:t>
            </w:r>
          </w:p>
        </w:tc>
      </w:tr>
      <w:tr w:rsidR="006C39DA" w:rsidRPr="006C39DA" w14:paraId="7F18A5A5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22FE5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10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465F7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2147</w:t>
            </w:r>
          </w:p>
        </w:tc>
      </w:tr>
      <w:tr w:rsidR="006C39DA" w:rsidRPr="006C39DA" w14:paraId="533652B8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7A0E0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96637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3ADFC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4.29E-09</w:t>
            </w:r>
          </w:p>
        </w:tc>
      </w:tr>
      <w:tr w:rsidR="006C39DA" w:rsidRPr="006C39DA" w14:paraId="186EC305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04332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24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EB3A7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4308</w:t>
            </w:r>
          </w:p>
        </w:tc>
      </w:tr>
      <w:tr w:rsidR="006C39DA" w:rsidRPr="006C39DA" w14:paraId="172EBE8B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C56E1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C12orf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DDB31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06</w:t>
            </w:r>
          </w:p>
        </w:tc>
      </w:tr>
      <w:tr w:rsidR="006C39DA" w:rsidRPr="006C39DA" w14:paraId="6B6A5933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0A8DE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L450322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B4CB3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5544</w:t>
            </w:r>
          </w:p>
        </w:tc>
      </w:tr>
      <w:tr w:rsidR="006C39DA" w:rsidRPr="006C39DA" w14:paraId="2C6DADE7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CE233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P003469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EB54A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4378</w:t>
            </w:r>
          </w:p>
        </w:tc>
      </w:tr>
      <w:tr w:rsidR="006C39DA" w:rsidRPr="006C39DA" w14:paraId="667141DF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53E7A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L606807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A93B4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25081</w:t>
            </w:r>
          </w:p>
        </w:tc>
      </w:tr>
      <w:tr w:rsidR="006C39DA" w:rsidRPr="006C39DA" w14:paraId="4D30D553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8EDFE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HFPL3-AS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EE4EA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23274</w:t>
            </w:r>
          </w:p>
        </w:tc>
      </w:tr>
      <w:tr w:rsidR="006C39DA" w:rsidRPr="006C39DA" w14:paraId="43837AAB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4B5B4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CRND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BB174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38061</w:t>
            </w:r>
          </w:p>
        </w:tc>
      </w:tr>
      <w:tr w:rsidR="006C39DA" w:rsidRPr="006C39DA" w14:paraId="1FB429C7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5CF8F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06357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867D5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1288</w:t>
            </w:r>
          </w:p>
        </w:tc>
      </w:tr>
      <w:tr w:rsidR="006C39DA" w:rsidRPr="006C39DA" w14:paraId="7CE2FB41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37123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17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82E3F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0142</w:t>
            </w:r>
          </w:p>
        </w:tc>
      </w:tr>
      <w:tr w:rsidR="006C39DA" w:rsidRPr="006C39DA" w14:paraId="7FBB904C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DDAAF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27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B3EF8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28125</w:t>
            </w:r>
          </w:p>
        </w:tc>
      </w:tr>
      <w:tr w:rsidR="006C39DA" w:rsidRPr="006C39DA" w14:paraId="54F0265F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BBC81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OSMR-AS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B754F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0579</w:t>
            </w:r>
          </w:p>
        </w:tc>
      </w:tr>
      <w:tr w:rsidR="006C39DA" w:rsidRPr="006C39DA" w14:paraId="06E55516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D0014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28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8B284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8204</w:t>
            </w:r>
          </w:p>
        </w:tc>
      </w:tr>
      <w:tr w:rsidR="006C39DA" w:rsidRPr="006C39DA" w14:paraId="312627B6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DEC62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11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238B3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48292</w:t>
            </w:r>
          </w:p>
        </w:tc>
      </w:tr>
      <w:tr w:rsidR="006C39DA" w:rsidRPr="006C39DA" w14:paraId="68507238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E2E30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L139383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E9C56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1577</w:t>
            </w:r>
          </w:p>
        </w:tc>
      </w:tr>
      <w:tr w:rsidR="006C39DA" w:rsidRPr="006C39DA" w14:paraId="5C84E9D2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ACC85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L390879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50605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9048</w:t>
            </w:r>
          </w:p>
        </w:tc>
      </w:tr>
      <w:tr w:rsidR="006C39DA" w:rsidRPr="006C39DA" w14:paraId="1E6DA863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B0ECD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04923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3D5CB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36107</w:t>
            </w:r>
          </w:p>
        </w:tc>
      </w:tr>
      <w:tr w:rsidR="006C39DA" w:rsidRPr="006C39DA" w14:paraId="3D403179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1970F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11352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D0406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9484</w:t>
            </w:r>
          </w:p>
        </w:tc>
      </w:tr>
      <w:tr w:rsidR="006C39DA" w:rsidRPr="006C39DA" w14:paraId="5D0E80CD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6B9E2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09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60585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7747</w:t>
            </w:r>
          </w:p>
        </w:tc>
      </w:tr>
      <w:tr w:rsidR="006C39DA" w:rsidRPr="006C39DA" w14:paraId="7B33A77B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02F3D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lastRenderedPageBreak/>
              <w:t>AC122719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0E6D1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1854</w:t>
            </w:r>
          </w:p>
        </w:tc>
      </w:tr>
      <w:tr w:rsidR="006C39DA" w:rsidRPr="006C39DA" w14:paraId="4F264AB2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D056F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91806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62E98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29405</w:t>
            </w:r>
          </w:p>
        </w:tc>
      </w:tr>
      <w:tr w:rsidR="006C39DA" w:rsidRPr="006C39DA" w14:paraId="2B1DF570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C6177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L11851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3BAB0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3206</w:t>
            </w:r>
          </w:p>
        </w:tc>
      </w:tr>
      <w:tr w:rsidR="006C39DA" w:rsidRPr="006C39DA" w14:paraId="55FF491D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D9B23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12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55234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9998</w:t>
            </w:r>
          </w:p>
        </w:tc>
      </w:tr>
      <w:tr w:rsidR="006C39DA" w:rsidRPr="006C39DA" w14:paraId="23283777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4CE87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SPRY4-AS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3E795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1744</w:t>
            </w:r>
          </w:p>
        </w:tc>
      </w:tr>
      <w:tr w:rsidR="006C39DA" w:rsidRPr="006C39DA" w14:paraId="28BFCEC1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49F47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L109933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F58D5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2312</w:t>
            </w:r>
          </w:p>
        </w:tc>
      </w:tr>
      <w:tr w:rsidR="006C39DA" w:rsidRPr="006C39DA" w14:paraId="06A8FD25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B80C0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FOXO3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74041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28462</w:t>
            </w:r>
          </w:p>
        </w:tc>
      </w:tr>
      <w:tr w:rsidR="006C39DA" w:rsidRPr="006C39DA" w14:paraId="3BE67AA4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42DEA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04704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229B2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1822</w:t>
            </w:r>
          </w:p>
        </w:tc>
      </w:tr>
      <w:tr w:rsidR="006C39DA" w:rsidRPr="006C39DA" w14:paraId="47346614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BAB6A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RRP7B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BC013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7068</w:t>
            </w:r>
          </w:p>
        </w:tc>
      </w:tr>
      <w:tr w:rsidR="006C39DA" w:rsidRPr="006C39DA" w14:paraId="0110F70C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CEA8D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25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F0287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6131</w:t>
            </w:r>
          </w:p>
        </w:tc>
      </w:tr>
      <w:tr w:rsidR="006C39DA" w:rsidRPr="006C39DA" w14:paraId="6F763816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24089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ELFN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26B96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1812</w:t>
            </w:r>
          </w:p>
        </w:tc>
      </w:tr>
      <w:tr w:rsidR="006C39DA" w:rsidRPr="006C39DA" w14:paraId="30C8A185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28660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L390198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9D761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3781</w:t>
            </w:r>
          </w:p>
        </w:tc>
      </w:tr>
      <w:tr w:rsidR="006C39DA" w:rsidRPr="006C39DA" w14:paraId="5F1381E6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939C5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145285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9F4DC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28454</w:t>
            </w:r>
          </w:p>
        </w:tc>
      </w:tr>
      <w:tr w:rsidR="006C39DA" w:rsidRPr="006C39DA" w14:paraId="2F92A142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B3691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105345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8FC44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0396</w:t>
            </w:r>
          </w:p>
        </w:tc>
      </w:tr>
      <w:tr w:rsidR="006C39DA" w:rsidRPr="006C39DA" w14:paraId="39D89150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131AD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MS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B8561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2063</w:t>
            </w:r>
          </w:p>
        </w:tc>
      </w:tr>
      <w:tr w:rsidR="006C39DA" w:rsidRPr="006C39DA" w14:paraId="264301E9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B70F2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CDKN2B-AS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8C750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746</w:t>
            </w:r>
          </w:p>
        </w:tc>
      </w:tr>
      <w:tr w:rsidR="006C39DA" w:rsidRPr="006C39DA" w14:paraId="4D1496AE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D03CF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02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816EE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9727</w:t>
            </w:r>
          </w:p>
        </w:tc>
      </w:tr>
      <w:tr w:rsidR="006C39DA" w:rsidRPr="006C39DA" w14:paraId="5FEC2641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57278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27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53697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3921</w:t>
            </w:r>
          </w:p>
        </w:tc>
      </w:tr>
      <w:tr w:rsidR="006C39DA" w:rsidRPr="006C39DA" w14:paraId="30BF7BC8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47EEF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0454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638D7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72</w:t>
            </w:r>
          </w:p>
        </w:tc>
      </w:tr>
      <w:tr w:rsidR="006C39DA" w:rsidRPr="006C39DA" w14:paraId="782D36DA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C6745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EMG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2A413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2301</w:t>
            </w:r>
          </w:p>
        </w:tc>
      </w:tr>
      <w:tr w:rsidR="006C39DA" w:rsidRPr="006C39DA" w14:paraId="09C16225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E541C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L39184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DAD62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901</w:t>
            </w:r>
          </w:p>
        </w:tc>
      </w:tr>
      <w:tr w:rsidR="006C39DA" w:rsidRPr="006C39DA" w14:paraId="7DCE2EFE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EDB3D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HOXB-AS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D9D09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9691</w:t>
            </w:r>
          </w:p>
        </w:tc>
      </w:tr>
      <w:tr w:rsidR="006C39DA" w:rsidRPr="006C39DA" w14:paraId="0416548A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DC679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05532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40811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3552</w:t>
            </w:r>
          </w:p>
        </w:tc>
      </w:tr>
      <w:tr w:rsidR="006C39DA" w:rsidRPr="006C39DA" w14:paraId="73CB2351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5D5DF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7976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ABE81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31038</w:t>
            </w:r>
          </w:p>
        </w:tc>
      </w:tr>
      <w:tr w:rsidR="006C39DA" w:rsidRPr="006C39DA" w14:paraId="3D8AF3D1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6CD11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F279873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5DBB8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24312</w:t>
            </w:r>
          </w:p>
        </w:tc>
      </w:tr>
      <w:tr w:rsidR="006C39DA" w:rsidRPr="006C39DA" w14:paraId="6974F8BA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867D4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L021707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3EDC2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5819</w:t>
            </w:r>
          </w:p>
        </w:tc>
      </w:tr>
      <w:tr w:rsidR="006C39DA" w:rsidRPr="006C39DA" w14:paraId="554BFC1E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6DBD3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HAGLRO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C08D7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27344</w:t>
            </w:r>
          </w:p>
        </w:tc>
      </w:tr>
      <w:tr w:rsidR="006C39DA" w:rsidRPr="006C39DA" w14:paraId="16094336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3E6D5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06065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B74B7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34136</w:t>
            </w:r>
          </w:p>
        </w:tc>
      </w:tr>
      <w:tr w:rsidR="006C39DA" w:rsidRPr="006C39DA" w14:paraId="5F66D56E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420F7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113346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1A655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43826</w:t>
            </w:r>
          </w:p>
        </w:tc>
      </w:tr>
      <w:tr w:rsidR="006C39DA" w:rsidRPr="006C39DA" w14:paraId="18B789D5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6D2E7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P006285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597A7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8784</w:t>
            </w:r>
          </w:p>
        </w:tc>
      </w:tr>
      <w:tr w:rsidR="006C39DA" w:rsidRPr="006C39DA" w14:paraId="75C3BEB4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F71A4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CECR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7826F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1596</w:t>
            </w:r>
          </w:p>
        </w:tc>
      </w:tr>
      <w:tr w:rsidR="006C39DA" w:rsidRPr="006C39DA" w14:paraId="1DEA519D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7EC2F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0996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CBD63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36403</w:t>
            </w:r>
          </w:p>
        </w:tc>
      </w:tr>
      <w:tr w:rsidR="006C39DA" w:rsidRPr="006C39DA" w14:paraId="1E4DD429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9B4EC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07405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EA71D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38892</w:t>
            </w:r>
          </w:p>
        </w:tc>
      </w:tr>
      <w:tr w:rsidR="006C39DA" w:rsidRPr="006C39DA" w14:paraId="231B0589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0ED75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SELENOOL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25CB3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0372</w:t>
            </w:r>
          </w:p>
        </w:tc>
      </w:tr>
      <w:tr w:rsidR="006C39DA" w:rsidRPr="006C39DA" w14:paraId="4533539F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02FAF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06206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24164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2869</w:t>
            </w:r>
          </w:p>
        </w:tc>
      </w:tr>
      <w:tr w:rsidR="006C39DA" w:rsidRPr="006C39DA" w14:paraId="66192E13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BE0BD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02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994AB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3069</w:t>
            </w:r>
          </w:p>
        </w:tc>
      </w:tr>
      <w:tr w:rsidR="006C39DA" w:rsidRPr="006C39DA" w14:paraId="6BA3367E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97374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84346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F2033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35849</w:t>
            </w:r>
          </w:p>
        </w:tc>
      </w:tr>
      <w:tr w:rsidR="006C39DA" w:rsidRPr="006C39DA" w14:paraId="758D24CD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E642D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08957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5FB78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36553</w:t>
            </w:r>
          </w:p>
        </w:tc>
      </w:tr>
      <w:tr w:rsidR="006C39DA" w:rsidRPr="006C39DA" w14:paraId="27F2AB20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9B034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SIRL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98BBD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1108</w:t>
            </w:r>
          </w:p>
        </w:tc>
      </w:tr>
      <w:tr w:rsidR="006C39DA" w:rsidRPr="006C39DA" w14:paraId="7DE90415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BBFD2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SLC38A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AA2EC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46543</w:t>
            </w:r>
          </w:p>
        </w:tc>
      </w:tr>
      <w:tr w:rsidR="006C39DA" w:rsidRPr="006C39DA" w14:paraId="6FFBC6C9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E9D5A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13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76C20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2363</w:t>
            </w:r>
          </w:p>
        </w:tc>
      </w:tr>
      <w:tr w:rsidR="006C39DA" w:rsidRPr="006C39DA" w14:paraId="2138D27C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611F2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NBPF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B2D61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8106</w:t>
            </w:r>
          </w:p>
        </w:tc>
      </w:tr>
      <w:tr w:rsidR="006C39DA" w:rsidRPr="006C39DA" w14:paraId="1DD6349F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F9646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11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4A9E2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8.06E-05</w:t>
            </w:r>
          </w:p>
        </w:tc>
      </w:tr>
      <w:tr w:rsidR="006C39DA" w:rsidRPr="006C39DA" w14:paraId="6ACE1461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AD725B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DCP1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08E88C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0312</w:t>
            </w:r>
          </w:p>
        </w:tc>
      </w:tr>
      <w:tr w:rsidR="006C39DA" w:rsidRPr="006C39DA" w14:paraId="1014BC8A" w14:textId="77777777" w:rsidTr="006C39DA">
        <w:trPr>
          <w:trHeight w:val="276"/>
        </w:trPr>
        <w:tc>
          <w:tcPr>
            <w:tcW w:w="1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0BF0D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lastRenderedPageBreak/>
              <w:t>AL137803.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E52A0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30002</w:t>
            </w:r>
          </w:p>
        </w:tc>
      </w:tr>
      <w:tr w:rsidR="006C39DA" w:rsidRPr="006C39DA" w14:paraId="3878860B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1A9B7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24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89212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96</w:t>
            </w:r>
          </w:p>
        </w:tc>
      </w:tr>
      <w:tr w:rsidR="006C39DA" w:rsidRPr="006C39DA" w14:paraId="54FAA74B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B351B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MIR100H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10FDE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3266</w:t>
            </w:r>
          </w:p>
        </w:tc>
      </w:tr>
      <w:tr w:rsidR="006C39DA" w:rsidRPr="006C39DA" w14:paraId="04F2E27C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0CB74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L157937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9E77F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7388</w:t>
            </w:r>
          </w:p>
        </w:tc>
      </w:tr>
      <w:tr w:rsidR="006C39DA" w:rsidRPr="006C39DA" w14:paraId="7BAA76AC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75F5F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L035045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2C5C8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7636</w:t>
            </w:r>
          </w:p>
        </w:tc>
      </w:tr>
      <w:tr w:rsidR="006C39DA" w:rsidRPr="006C39DA" w14:paraId="0E82E2C1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7AFC6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11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F328B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1554</w:t>
            </w:r>
          </w:p>
        </w:tc>
      </w:tr>
      <w:tr w:rsidR="006C39DA" w:rsidRPr="006C39DA" w14:paraId="79103176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1BAF0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92957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D6533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2691</w:t>
            </w:r>
          </w:p>
        </w:tc>
      </w:tr>
      <w:tr w:rsidR="006C39DA" w:rsidRPr="006C39DA" w14:paraId="27581DEF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67732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P00178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7B8C5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054</w:t>
            </w:r>
          </w:p>
        </w:tc>
      </w:tr>
      <w:tr w:rsidR="006C39DA" w:rsidRPr="006C39DA" w14:paraId="2F8D0BC4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10E6C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93607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332B4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1503</w:t>
            </w:r>
          </w:p>
        </w:tc>
      </w:tr>
      <w:tr w:rsidR="006C39DA" w:rsidRPr="006C39DA" w14:paraId="653A0D16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93904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HAS2-AS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D2DFC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43051</w:t>
            </w:r>
          </w:p>
        </w:tc>
      </w:tr>
      <w:tr w:rsidR="006C39DA" w:rsidRPr="006C39DA" w14:paraId="37B850F9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4FE73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L590705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26C79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128</w:t>
            </w:r>
          </w:p>
        </w:tc>
      </w:tr>
      <w:tr w:rsidR="006C39DA" w:rsidRPr="006C39DA" w14:paraId="39AAF6B7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73354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21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8F34E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3825</w:t>
            </w:r>
          </w:p>
        </w:tc>
      </w:tr>
      <w:tr w:rsidR="006C39DA" w:rsidRPr="006C39DA" w14:paraId="625E6F37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79C3A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10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13D6D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26238</w:t>
            </w:r>
          </w:p>
        </w:tc>
      </w:tr>
      <w:tr w:rsidR="006C39DA" w:rsidRPr="006C39DA" w14:paraId="74521D51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D6B1E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06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34B71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3158</w:t>
            </w:r>
          </w:p>
        </w:tc>
      </w:tr>
      <w:tr w:rsidR="006C39DA" w:rsidRPr="006C39DA" w14:paraId="121F1D0C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BA284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01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65F9F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8343</w:t>
            </w:r>
          </w:p>
        </w:tc>
      </w:tr>
      <w:tr w:rsidR="006C39DA" w:rsidRPr="006C39DA" w14:paraId="78E1B9AF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A175F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04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F7253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44387</w:t>
            </w:r>
          </w:p>
        </w:tc>
      </w:tr>
      <w:tr w:rsidR="006C39DA" w:rsidRPr="006C39DA" w14:paraId="327F48BC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D5F32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BX322234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9B4F0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0413</w:t>
            </w:r>
          </w:p>
        </w:tc>
      </w:tr>
      <w:tr w:rsidR="006C39DA" w:rsidRPr="006C39DA" w14:paraId="20422211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61D33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NUTM2B-AS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B239D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21929</w:t>
            </w:r>
          </w:p>
        </w:tc>
      </w:tr>
      <w:tr w:rsidR="006C39DA" w:rsidRPr="006C39DA" w14:paraId="08494E8E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1AC76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RY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1ECE1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5345</w:t>
            </w:r>
          </w:p>
        </w:tc>
      </w:tr>
      <w:tr w:rsidR="006C39DA" w:rsidRPr="006C39DA" w14:paraId="50137247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756C1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06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81AA8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25372</w:t>
            </w:r>
          </w:p>
        </w:tc>
      </w:tr>
      <w:tr w:rsidR="006C39DA" w:rsidRPr="006C39DA" w14:paraId="0E8E3E1E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3E011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11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7B096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39149</w:t>
            </w:r>
          </w:p>
        </w:tc>
      </w:tr>
      <w:tr w:rsidR="006C39DA" w:rsidRPr="006C39DA" w14:paraId="00A7F870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1AD4A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RHPN1-AS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19FB0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4.08E-06</w:t>
            </w:r>
          </w:p>
        </w:tc>
      </w:tr>
      <w:tr w:rsidR="006C39DA" w:rsidRPr="006C39DA" w14:paraId="421C7FA0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28E78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FOXP4-AS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06AC2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45414</w:t>
            </w:r>
          </w:p>
        </w:tc>
      </w:tr>
      <w:tr w:rsidR="006C39DA" w:rsidRPr="006C39DA" w14:paraId="098A0A06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8ED39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10789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18438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1.37E-05</w:t>
            </w:r>
          </w:p>
        </w:tc>
      </w:tr>
      <w:tr w:rsidR="006C39DA" w:rsidRPr="006C39DA" w14:paraId="260A01D6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F4C11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CDK2AP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5F161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46949</w:t>
            </w:r>
          </w:p>
        </w:tc>
      </w:tr>
      <w:tr w:rsidR="006C39DA" w:rsidRPr="006C39DA" w14:paraId="3610CC0C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54249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79209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CD8AB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7775</w:t>
            </w:r>
          </w:p>
        </w:tc>
      </w:tr>
      <w:tr w:rsidR="006C39DA" w:rsidRPr="006C39DA" w14:paraId="12759ECF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0BD7A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SERH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1D859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0653</w:t>
            </w:r>
          </w:p>
        </w:tc>
      </w:tr>
      <w:tr w:rsidR="006C39DA" w:rsidRPr="006C39DA" w14:paraId="2DDCBB1D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A21D2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TMEM92-AS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05F17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27752</w:t>
            </w:r>
          </w:p>
        </w:tc>
      </w:tr>
      <w:tr w:rsidR="006C39DA" w:rsidRPr="006C39DA" w14:paraId="67AE613C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32580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26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24A6E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32109</w:t>
            </w:r>
          </w:p>
        </w:tc>
      </w:tr>
      <w:tr w:rsidR="006C39DA" w:rsidRPr="006C39DA" w14:paraId="31FCBABC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51DA1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19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E735E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0233</w:t>
            </w:r>
          </w:p>
        </w:tc>
      </w:tr>
      <w:tr w:rsidR="006C39DA" w:rsidRPr="006C39DA" w14:paraId="128120AF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4931E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08667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CB10E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21275</w:t>
            </w:r>
          </w:p>
        </w:tc>
      </w:tr>
      <w:tr w:rsidR="006C39DA" w:rsidRPr="006C39DA" w14:paraId="19ACFEAE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F8EB2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13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23A8C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7087</w:t>
            </w:r>
          </w:p>
        </w:tc>
      </w:tr>
      <w:tr w:rsidR="006C39DA" w:rsidRPr="006C39DA" w14:paraId="01FD3FE0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30964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MIR3945H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C134D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2691</w:t>
            </w:r>
          </w:p>
        </w:tc>
      </w:tr>
      <w:tr w:rsidR="006C39DA" w:rsidRPr="006C39DA" w14:paraId="4A7C8B10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8321D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RRC3-D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77626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27486</w:t>
            </w:r>
          </w:p>
        </w:tc>
      </w:tr>
      <w:tr w:rsidR="006C39DA" w:rsidRPr="006C39DA" w14:paraId="0B16EE43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FB6F0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SLC2A1-AS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9CBA9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0032</w:t>
            </w:r>
          </w:p>
        </w:tc>
      </w:tr>
      <w:tr w:rsidR="006C39DA" w:rsidRPr="006C39DA" w14:paraId="54AF2E3F" w14:textId="77777777" w:rsidTr="00334F63">
        <w:trPr>
          <w:trHeight w:val="276"/>
        </w:trPr>
        <w:tc>
          <w:tcPr>
            <w:tcW w:w="19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F27FB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07402.1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D7F09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1.64E-06</w:t>
            </w:r>
          </w:p>
        </w:tc>
      </w:tr>
      <w:tr w:rsidR="006C39DA" w:rsidRPr="006C39DA" w14:paraId="675D1E46" w14:textId="77777777" w:rsidTr="006C39DA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E06A5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LINC016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1C706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23747</w:t>
            </w:r>
          </w:p>
        </w:tc>
      </w:tr>
      <w:tr w:rsidR="006C39DA" w:rsidRPr="006C39DA" w14:paraId="2C55DEF6" w14:textId="77777777" w:rsidTr="00334F63">
        <w:trPr>
          <w:trHeight w:val="276"/>
        </w:trPr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5F4F40" w14:textId="77777777" w:rsidR="006C39DA" w:rsidRPr="006C39DA" w:rsidRDefault="006C39DA" w:rsidP="006C39DA">
            <w:pPr>
              <w:widowControl/>
              <w:jc w:val="lef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AC007848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7032B3" w14:textId="77777777" w:rsidR="006C39DA" w:rsidRPr="006C39DA" w:rsidRDefault="006C39DA" w:rsidP="006C39DA">
            <w:pPr>
              <w:widowControl/>
              <w:jc w:val="right"/>
              <w:rPr>
                <w:rFonts w:eastAsia="等线"/>
                <w:color w:val="000000"/>
                <w:szCs w:val="24"/>
              </w:rPr>
            </w:pPr>
            <w:r w:rsidRPr="006C39DA">
              <w:rPr>
                <w:rFonts w:eastAsia="等线"/>
                <w:color w:val="000000"/>
                <w:szCs w:val="24"/>
              </w:rPr>
              <w:t>0.011674</w:t>
            </w:r>
          </w:p>
        </w:tc>
      </w:tr>
    </w:tbl>
    <w:p w14:paraId="427DC5AA" w14:textId="77777777" w:rsidR="006C39DA" w:rsidRPr="002A0394" w:rsidRDefault="006C39DA">
      <w:pPr>
        <w:rPr>
          <w:szCs w:val="24"/>
        </w:rPr>
      </w:pPr>
    </w:p>
    <w:sectPr w:rsidR="006C39DA" w:rsidRPr="002A039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819B0F" w14:textId="77777777" w:rsidR="008B1544" w:rsidRDefault="008B1544" w:rsidP="0076394F">
      <w:r>
        <w:separator/>
      </w:r>
    </w:p>
  </w:endnote>
  <w:endnote w:type="continuationSeparator" w:id="0">
    <w:p w14:paraId="02DB3A55" w14:textId="77777777" w:rsidR="008B1544" w:rsidRDefault="008B1544" w:rsidP="007639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Xinwei">
    <w:charset w:val="86"/>
    <w:family w:val="auto"/>
    <w:pitch w:val="variable"/>
    <w:sig w:usb0="00000001" w:usb1="080F0000" w:usb2="00000010" w:usb3="00000000" w:csb0="0004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2D4B9" w14:textId="77777777" w:rsidR="008B1544" w:rsidRDefault="008B1544" w:rsidP="0076394F">
      <w:r>
        <w:separator/>
      </w:r>
    </w:p>
  </w:footnote>
  <w:footnote w:type="continuationSeparator" w:id="0">
    <w:p w14:paraId="1C5032A0" w14:textId="77777777" w:rsidR="008B1544" w:rsidRDefault="008B1544" w:rsidP="0076394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MDAyNjYCMi1MzJV0lIJTi4sz8/NACoxqAXn1GXQsAAAA"/>
  </w:docVars>
  <w:rsids>
    <w:rsidRoot w:val="00386BC3"/>
    <w:rsid w:val="002A0394"/>
    <w:rsid w:val="00334F63"/>
    <w:rsid w:val="00386BC3"/>
    <w:rsid w:val="006C39DA"/>
    <w:rsid w:val="0076394F"/>
    <w:rsid w:val="008B1544"/>
    <w:rsid w:val="00B7731B"/>
    <w:rsid w:val="00D83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6D5A85"/>
  <w15:chartTrackingRefBased/>
  <w15:docId w15:val="{F8A6278C-18E5-4A5E-A896-77DC9A84F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TXinwei" w:hAnsi="Times New Roman" w:cs="Times New Roman"/>
        <w:sz w:val="24"/>
        <w:szCs w:val="3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639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6394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6394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6394F"/>
    <w:rPr>
      <w:sz w:val="18"/>
      <w:szCs w:val="18"/>
    </w:rPr>
  </w:style>
  <w:style w:type="table" w:styleId="a7">
    <w:name w:val="Table Grid"/>
    <w:basedOn w:val="a1"/>
    <w:uiPriority w:val="39"/>
    <w:rsid w:val="007639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line number"/>
    <w:basedOn w:val="a0"/>
    <w:uiPriority w:val="99"/>
    <w:semiHidden/>
    <w:unhideWhenUsed/>
    <w:rsid w:val="006C39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8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73</Words>
  <Characters>2128</Characters>
  <Application>Microsoft Office Word</Application>
  <DocSecurity>0</DocSecurity>
  <Lines>17</Lines>
  <Paragraphs>4</Paragraphs>
  <ScaleCrop>false</ScaleCrop>
  <Company/>
  <LinksUpToDate>false</LinksUpToDate>
  <CharactersWithSpaces>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tem</dc:creator>
  <cp:keywords/>
  <dc:description/>
  <cp:lastModifiedBy>system</cp:lastModifiedBy>
  <cp:revision>6</cp:revision>
  <dcterms:created xsi:type="dcterms:W3CDTF">2021-08-23T13:50:00Z</dcterms:created>
  <dcterms:modified xsi:type="dcterms:W3CDTF">2021-08-23T14:05:00Z</dcterms:modified>
</cp:coreProperties>
</file>